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473B" w:rsidRDefault="00E1473B" w:rsidP="00E1473B">
      <w:r>
        <w:rPr>
          <w:rFonts w:hint="eastAsia"/>
        </w:rPr>
        <w:t>擅长工作的人</w:t>
      </w:r>
      <w:r>
        <w:t>(1)</w:t>
      </w:r>
    </w:p>
    <w:p w:rsidR="00E1473B" w:rsidRDefault="00E1473B" w:rsidP="00E1473B">
      <w:r>
        <w:t>Describe a person who is good at his or her job</w:t>
      </w:r>
    </w:p>
    <w:p w:rsidR="00E1473B" w:rsidRDefault="00E1473B" w:rsidP="00E1473B">
      <w:r>
        <w:t>You should say:</w:t>
      </w:r>
    </w:p>
    <w:p w:rsidR="00E1473B" w:rsidRDefault="00E1473B" w:rsidP="00E1473B">
      <w:r>
        <w:t>Who this person is</w:t>
      </w:r>
    </w:p>
    <w:p w:rsidR="00E1473B" w:rsidRDefault="00E1473B" w:rsidP="00E1473B">
      <w:r>
        <w:t>What his or her job is</w:t>
      </w:r>
    </w:p>
    <w:p w:rsidR="00E1473B" w:rsidRDefault="00E1473B" w:rsidP="00E1473B">
      <w:r>
        <w:t>How he or she likes the job</w:t>
      </w:r>
    </w:p>
    <w:p w:rsidR="00E1473B" w:rsidRDefault="00E1473B" w:rsidP="00E1473B">
      <w:r>
        <w:t>And explain why this person is good at the job</w:t>
      </w:r>
    </w:p>
    <w:p w:rsidR="00E1473B" w:rsidRDefault="00E1473B" w:rsidP="00E1473B">
      <w:r>
        <w:t>***</w:t>
      </w:r>
    </w:p>
    <w:p w:rsidR="00E1473B" w:rsidRDefault="00E1473B" w:rsidP="00E1473B">
      <w:r>
        <w:rPr>
          <w:rFonts w:hint="eastAsia"/>
        </w:rPr>
        <w:t>我要说的是我本科同学的爷爷。他是中国外交部的翻译。他的工作内容包括日文的文件、报纸和生命翻译成中文，以及陪同外交人员与日本代表会面，确保他们可以相互理解。</w:t>
      </w:r>
    </w:p>
    <w:p w:rsidR="00E1473B" w:rsidRDefault="00E1473B" w:rsidP="00E1473B">
      <w:r>
        <w:t xml:space="preserve">The person I am going to talk about is my friend's grandpa, who </w:t>
      </w:r>
      <w:proofErr w:type="gramStart"/>
      <w:r>
        <w:t>is a translator</w:t>
      </w:r>
      <w:proofErr w:type="gramEnd"/>
      <w:r>
        <w:t xml:space="preserve"> working at the Chinese</w:t>
      </w:r>
      <w:r>
        <w:t xml:space="preserve"> </w:t>
      </w:r>
      <w:r>
        <w:t>foreign ministry. His job involves translating Japanese documents, newspapers, and statements into</w:t>
      </w:r>
      <w:r>
        <w:t xml:space="preserve"> </w:t>
      </w:r>
      <w:r>
        <w:t>Chinese as well as accompanying diplomatic officials to meet Japanese representatives as that they</w:t>
      </w:r>
      <w:r>
        <w:t xml:space="preserve"> </w:t>
      </w:r>
      <w:r>
        <w:t>can perfectly understand each other.</w:t>
      </w:r>
    </w:p>
    <w:p w:rsidR="00E1473B" w:rsidRPr="00E1473B" w:rsidRDefault="00E1473B" w:rsidP="00E1473B"/>
    <w:p w:rsidR="00E1473B" w:rsidRDefault="00E1473B" w:rsidP="00E1473B">
      <w:r>
        <w:t>He has been doing this for over thirty years. At first, he was just a low-rank employee, working at a</w:t>
      </w:r>
      <w:r>
        <w:t xml:space="preserve"> </w:t>
      </w:r>
      <w:r>
        <w:t>small cell and buried by tons of papers. Every document he had processed had to be checked by senior</w:t>
      </w:r>
      <w:r>
        <w:t xml:space="preserve"> </w:t>
      </w:r>
      <w:r>
        <w:t>staff to avoid potential mistakes. But now he is eligible to check others' work and decide the specific</w:t>
      </w:r>
      <w:r>
        <w:t xml:space="preserve"> </w:t>
      </w:r>
      <w:r>
        <w:t>translation of some controversial words and sentences to make sure they are accurate and convey the</w:t>
      </w:r>
      <w:r>
        <w:t xml:space="preserve"> </w:t>
      </w:r>
      <w:r>
        <w:t>original meaning.</w:t>
      </w:r>
    </w:p>
    <w:p w:rsidR="00E1473B" w:rsidRDefault="00E1473B" w:rsidP="00E1473B"/>
    <w:p w:rsidR="00E1473B" w:rsidRDefault="00E1473B" w:rsidP="00E1473B">
      <w:r>
        <w:t>From my friend told me that, being a translator had always been his grandpa's dream and he had shown</w:t>
      </w:r>
      <w:r>
        <w:t xml:space="preserve"> </w:t>
      </w:r>
      <w:r>
        <w:t>a gift for this from quite an early age. He could easily grasp the grammatical rules behind Japanese</w:t>
      </w:r>
      <w:r>
        <w:t xml:space="preserve"> </w:t>
      </w:r>
      <w:r>
        <w:t>and master its pronunciation in a short time. Naturally, he chose Japanese as his major when he entered</w:t>
      </w:r>
      <w:r>
        <w:t xml:space="preserve"> </w:t>
      </w:r>
      <w:r>
        <w:t>college and enrolled in the foreign ministry after graduation since it was the only department that</w:t>
      </w:r>
      <w:r>
        <w:t xml:space="preserve"> </w:t>
      </w:r>
      <w:r>
        <w:t>recruited Japanese translators back then.</w:t>
      </w:r>
    </w:p>
    <w:p w:rsidR="00E1473B" w:rsidRDefault="00E1473B" w:rsidP="00E1473B"/>
    <w:p w:rsidR="00E1473B" w:rsidRDefault="00E1473B" w:rsidP="00E1473B">
      <w:r>
        <w:t>I think the success of his grandpa has achieved in his job mainly result from his passion for this</w:t>
      </w:r>
      <w:r>
        <w:t xml:space="preserve"> </w:t>
      </w:r>
      <w:r>
        <w:t>career. He really loves Japanese and enjoys the process of translating. When he finally finds the</w:t>
      </w:r>
      <w:r>
        <w:t xml:space="preserve"> </w:t>
      </w:r>
      <w:r>
        <w:t>correct translation of a certain word after a lot of consultation, he can feel a sense of achievement</w:t>
      </w:r>
      <w:r>
        <w:t xml:space="preserve"> </w:t>
      </w:r>
      <w:r>
        <w:t>rather than relief.</w:t>
      </w:r>
    </w:p>
    <w:p w:rsidR="00E1473B" w:rsidRDefault="00E1473B" w:rsidP="00E1473B">
      <w:r>
        <w:t>***</w:t>
      </w:r>
    </w:p>
    <w:p w:rsidR="00E1473B" w:rsidRDefault="00E1473B" w:rsidP="00E1473B">
      <w:r>
        <w:t>How can people improve their job performance?</w:t>
      </w:r>
    </w:p>
    <w:p w:rsidR="00E1473B" w:rsidRDefault="00E1473B" w:rsidP="00E1473B">
      <w:r>
        <w:t>What skillset should a manager have?</w:t>
      </w:r>
    </w:p>
    <w:p w:rsidR="00E1473B" w:rsidRDefault="00E1473B" w:rsidP="00E1473B">
      <w:r>
        <w:t>Do you think what you have learned in university is going to help in your future job?</w:t>
      </w:r>
    </w:p>
    <w:p w:rsidR="00E1473B" w:rsidRDefault="00E1473B" w:rsidP="00E1473B">
      <w:r>
        <w:t>How should young people perform on their first jobs?</w:t>
      </w:r>
    </w:p>
    <w:p w:rsidR="00E1473B" w:rsidRDefault="00E1473B" w:rsidP="00E1473B"/>
    <w:p w:rsidR="00E1473B" w:rsidRDefault="00E1473B" w:rsidP="00E1473B"/>
    <w:p w:rsidR="00E1473B" w:rsidRDefault="00E1473B" w:rsidP="00E1473B">
      <w:r>
        <w:rPr>
          <w:rFonts w:hint="eastAsia"/>
        </w:rPr>
        <w:t>经常坐飞机的人</w:t>
      </w:r>
    </w:p>
    <w:p w:rsidR="00E1473B" w:rsidRDefault="00E1473B" w:rsidP="00E1473B">
      <w:r>
        <w:t>Describe a person who often travels by plane</w:t>
      </w:r>
    </w:p>
    <w:p w:rsidR="00E1473B" w:rsidRDefault="00E1473B" w:rsidP="00E1473B">
      <w:r>
        <w:t>You should say:</w:t>
      </w:r>
    </w:p>
    <w:p w:rsidR="00E1473B" w:rsidRDefault="00E1473B" w:rsidP="00E1473B">
      <w:r>
        <w:t>Who he or she is</w:t>
      </w:r>
    </w:p>
    <w:p w:rsidR="00E1473B" w:rsidRDefault="00E1473B" w:rsidP="00E1473B">
      <w:r>
        <w:t>Where he or she is</w:t>
      </w:r>
    </w:p>
    <w:p w:rsidR="00E1473B" w:rsidRDefault="00E1473B" w:rsidP="00E1473B">
      <w:r>
        <w:t>Where he or she goes</w:t>
      </w:r>
    </w:p>
    <w:p w:rsidR="00E1473B" w:rsidRDefault="00E1473B" w:rsidP="00E1473B">
      <w:r>
        <w:lastRenderedPageBreak/>
        <w:t>Why he or she travels by plane</w:t>
      </w:r>
    </w:p>
    <w:p w:rsidR="00E1473B" w:rsidRDefault="00E1473B" w:rsidP="00E1473B">
      <w:r>
        <w:t>And how he or she feels about it</w:t>
      </w:r>
    </w:p>
    <w:p w:rsidR="00E1473B" w:rsidRDefault="00E1473B" w:rsidP="00E1473B">
      <w:r>
        <w:t>******</w:t>
      </w:r>
    </w:p>
    <w:p w:rsidR="00E1473B" w:rsidRDefault="00E1473B" w:rsidP="00E1473B">
      <w:r>
        <w:rPr>
          <w:rFonts w:hint="eastAsia"/>
        </w:rPr>
        <w:t>一个经常坐飞机的人是我的朋友。</w:t>
      </w:r>
    </w:p>
    <w:p w:rsidR="00E1473B" w:rsidRDefault="00E1473B" w:rsidP="00E1473B">
      <w:r>
        <w:t xml:space="preserve">A person who often travels by plane is my friend, </w:t>
      </w:r>
      <w:proofErr w:type="spellStart"/>
      <w:r>
        <w:t>Qingqing</w:t>
      </w:r>
      <w:proofErr w:type="spellEnd"/>
      <w:r>
        <w:t>.</w:t>
      </w:r>
    </w:p>
    <w:p w:rsidR="00E1473B" w:rsidRDefault="00E1473B" w:rsidP="00D030D1"/>
    <w:p w:rsidR="00E1473B" w:rsidRDefault="00E1473B" w:rsidP="00E1473B">
      <w:r>
        <w:t xml:space="preserve">My friend </w:t>
      </w:r>
      <w:proofErr w:type="spellStart"/>
      <w:r>
        <w:t>Qingqing</w:t>
      </w:r>
      <w:proofErr w:type="spellEnd"/>
      <w:r>
        <w:t xml:space="preserve"> is now working for an airline airway as a cabin crew who is mainly responsible for</w:t>
      </w:r>
      <w:r w:rsidR="00D030D1">
        <w:t xml:space="preserve"> </w:t>
      </w:r>
      <w:r>
        <w:t xml:space="preserve">guaranteeing passengers </w:t>
      </w:r>
      <w:r w:rsidR="00D030D1">
        <w:t xml:space="preserve">to </w:t>
      </w:r>
      <w:r>
        <w:t>feel safe and comfortable in the plane. As you can tell from her title. It</w:t>
      </w:r>
      <w:r w:rsidR="00D030D1">
        <w:t xml:space="preserve"> </w:t>
      </w:r>
      <w:r>
        <w:t>involves a lot of international air travel. It's like most of her time in a year has been spent on air</w:t>
      </w:r>
      <w:r w:rsidR="00D030D1">
        <w:t xml:space="preserve"> </w:t>
      </w:r>
      <w:r>
        <w:t>trips.</w:t>
      </w:r>
    </w:p>
    <w:p w:rsidR="00E1473B" w:rsidRDefault="00E1473B" w:rsidP="00E1473B"/>
    <w:p w:rsidR="00E1473B" w:rsidRDefault="00E1473B" w:rsidP="00E1473B">
      <w:r>
        <w:t>The airline company that my friend works for has many international flights all around the globe. So,</w:t>
      </w:r>
      <w:r w:rsidR="00D030D1">
        <w:t xml:space="preserve"> </w:t>
      </w:r>
      <w:r>
        <w:t>there're countless destinations for her to travel to while she's working, for example, Europe, North</w:t>
      </w:r>
      <w:r w:rsidR="00D030D1">
        <w:t xml:space="preserve"> </w:t>
      </w:r>
      <w:r>
        <w:t>America, and Southeast Asia. But, from my observation, the U.S is the place that she flew to the most</w:t>
      </w:r>
      <w:r w:rsidR="00D030D1">
        <w:t xml:space="preserve"> </w:t>
      </w:r>
      <w:r>
        <w:t>because their company has a strong tie to the American market even though there's a tension now between</w:t>
      </w:r>
      <w:r w:rsidR="00D030D1">
        <w:t xml:space="preserve"> </w:t>
      </w:r>
      <w:r>
        <w:t xml:space="preserve">China and </w:t>
      </w:r>
      <w:r w:rsidR="00D030D1">
        <w:t xml:space="preserve">the </w:t>
      </w:r>
      <w:proofErr w:type="gramStart"/>
      <w:r>
        <w:t>U.S..</w:t>
      </w:r>
      <w:proofErr w:type="gramEnd"/>
    </w:p>
    <w:p w:rsidR="00E1473B" w:rsidRDefault="00E1473B" w:rsidP="00E1473B"/>
    <w:p w:rsidR="00E1473B" w:rsidRDefault="00E1473B" w:rsidP="00E1473B">
      <w:r>
        <w:t xml:space="preserve">Well, the reason why she travels by plane is that the </w:t>
      </w:r>
      <w:proofErr w:type="spellStart"/>
      <w:r>
        <w:t>a</w:t>
      </w:r>
      <w:r w:rsidR="00680F80">
        <w:t>ero</w:t>
      </w:r>
      <w:r>
        <w:t>plane</w:t>
      </w:r>
      <w:proofErr w:type="spellEnd"/>
      <w:r>
        <w:t xml:space="preserve"> is the place of her daily work. You know,</w:t>
      </w:r>
      <w:r w:rsidR="00680F80">
        <w:t xml:space="preserve"> </w:t>
      </w:r>
      <w:r>
        <w:t>plane as the most efficient means of transportation, it only takes less than a day to go to any place</w:t>
      </w:r>
      <w:r w:rsidR="00680F80">
        <w:t xml:space="preserve"> </w:t>
      </w:r>
      <w:r>
        <w:t>around this world. Thus it is very popular in the public.</w:t>
      </w:r>
    </w:p>
    <w:p w:rsidR="00E1473B" w:rsidRDefault="00E1473B" w:rsidP="00E1473B"/>
    <w:p w:rsidR="00E1473B" w:rsidRDefault="00E1473B" w:rsidP="00E1473B">
      <w:r>
        <w:t>In my friend's eyes, air travel is not uncommon, and not something she's quite passionate about, but a</w:t>
      </w:r>
      <w:r w:rsidR="00BD0C6D">
        <w:t xml:space="preserve"> </w:t>
      </w:r>
      <w:r>
        <w:t>choice she has to choose because of the work. By that I mean, she doesn't hate it.</w:t>
      </w:r>
    </w:p>
    <w:p w:rsidR="00E1473B" w:rsidRDefault="00E1473B" w:rsidP="00E1473B">
      <w:r>
        <w:t>******</w:t>
      </w:r>
    </w:p>
    <w:p w:rsidR="00E1473B" w:rsidRDefault="00E1473B" w:rsidP="00E1473B">
      <w:proofErr w:type="gramStart"/>
      <w:r>
        <w:t>what</w:t>
      </w:r>
      <w:proofErr w:type="gramEnd"/>
      <w:r>
        <w:t xml:space="preserve"> are the advantages of traveling by plane?</w:t>
      </w:r>
    </w:p>
    <w:p w:rsidR="00E1473B" w:rsidRDefault="00E1473B" w:rsidP="00E1473B">
      <w:r>
        <w:t>Why do some people prefer to travel by train?</w:t>
      </w:r>
    </w:p>
    <w:p w:rsidR="00E1473B" w:rsidRDefault="00E1473B" w:rsidP="00E1473B">
      <w:r>
        <w:t>What are the disadvantages of living near an airport?</w:t>
      </w:r>
    </w:p>
    <w:p w:rsidR="00E1473B" w:rsidRDefault="00E1473B" w:rsidP="00E1473B">
      <w:r>
        <w:t>How is working at the airport different from working in other places?</w:t>
      </w:r>
    </w:p>
    <w:p w:rsidR="00E1473B" w:rsidRDefault="00E1473B" w:rsidP="00E1473B"/>
    <w:p w:rsidR="00130E29" w:rsidRDefault="00130E29" w:rsidP="00E1473B">
      <w:pPr>
        <w:rPr>
          <w:rFonts w:hint="eastAsia"/>
        </w:rPr>
      </w:pPr>
    </w:p>
    <w:p w:rsidR="00E1473B" w:rsidRDefault="00E1473B" w:rsidP="00E1473B">
      <w:r>
        <w:rPr>
          <w:rFonts w:hint="eastAsia"/>
        </w:rPr>
        <w:t>说外语的人</w:t>
      </w:r>
    </w:p>
    <w:p w:rsidR="00E1473B" w:rsidRDefault="00E1473B" w:rsidP="00E1473B">
      <w:r>
        <w:t>Describe someone / a person who speaks a foreign language well</w:t>
      </w:r>
    </w:p>
    <w:p w:rsidR="00E1473B" w:rsidRDefault="00E1473B" w:rsidP="00E1473B">
      <w:r>
        <w:t>You should say:</w:t>
      </w:r>
    </w:p>
    <w:p w:rsidR="00E1473B" w:rsidRDefault="00E1473B" w:rsidP="00E1473B">
      <w:r>
        <w:t>Who this person is</w:t>
      </w:r>
    </w:p>
    <w:p w:rsidR="00E1473B" w:rsidRDefault="00E1473B" w:rsidP="00E1473B">
      <w:r>
        <w:t>What kind of language he or she speak</w:t>
      </w:r>
      <w:r w:rsidR="00130E29">
        <w:t>s</w:t>
      </w:r>
    </w:p>
    <w:p w:rsidR="00E1473B" w:rsidRDefault="00E1473B" w:rsidP="00E1473B">
      <w:r>
        <w:t>Why he or she learns this language</w:t>
      </w:r>
    </w:p>
    <w:p w:rsidR="00E1473B" w:rsidRDefault="00E1473B" w:rsidP="00E1473B">
      <w:r>
        <w:t>Explain why you think he or she speak this foreign language well</w:t>
      </w:r>
    </w:p>
    <w:p w:rsidR="00E1473B" w:rsidRDefault="00E1473B" w:rsidP="00E1473B">
      <w:r>
        <w:t>***</w:t>
      </w:r>
    </w:p>
    <w:p w:rsidR="00E1473B" w:rsidRDefault="00E1473B" w:rsidP="00E1473B">
      <w:r>
        <w:rPr>
          <w:rFonts w:hint="eastAsia"/>
        </w:rPr>
        <w:t>一位外语说得很好的人是我朋友的爷爷，他懂得很多俄语。</w:t>
      </w:r>
    </w:p>
    <w:p w:rsidR="00E1473B" w:rsidRDefault="00E1473B" w:rsidP="00E1473B">
      <w:r>
        <w:t>Well, a person who speaks a good foreign language is my friend's grandfather</w:t>
      </w:r>
      <w:r w:rsidR="00130E29">
        <w:t xml:space="preserve"> </w:t>
      </w:r>
      <w:r>
        <w:t>who knows much about Russian.</w:t>
      </w:r>
    </w:p>
    <w:p w:rsidR="00E1473B" w:rsidRDefault="00E1473B" w:rsidP="00E1473B"/>
    <w:p w:rsidR="00E1473B" w:rsidRDefault="00E1473B" w:rsidP="00E1473B">
      <w:r>
        <w:t xml:space="preserve">His grandfather was a soldier in the early People's Republic of China. He learned Russian </w:t>
      </w:r>
      <w:r>
        <w:lastRenderedPageBreak/>
        <w:t>during his</w:t>
      </w:r>
      <w:r w:rsidR="00130E29">
        <w:t xml:space="preserve"> </w:t>
      </w:r>
      <w:r>
        <w:t>service in the army. You know he was a military reporter and needed to translate the news from Russia.</w:t>
      </w:r>
      <w:r w:rsidR="00130E29">
        <w:t xml:space="preserve"> </w:t>
      </w:r>
      <w:r>
        <w:t>To my surprise, he didn't seem to have got his Russian language training in a professional school like</w:t>
      </w:r>
      <w:r w:rsidR="00130E29">
        <w:t xml:space="preserve"> </w:t>
      </w:r>
      <w:r>
        <w:t>what we do nowadays but rather taught himself, which was quite amazing for me. You know how hard that</w:t>
      </w:r>
      <w:r w:rsidR="00130E29">
        <w:t xml:space="preserve"> </w:t>
      </w:r>
      <w:r>
        <w:t>learning curve would be without any instructional technology like APPs or even computers during that</w:t>
      </w:r>
      <w:r w:rsidR="00130E29">
        <w:t xml:space="preserve"> </w:t>
      </w:r>
      <w:r>
        <w:t>time.</w:t>
      </w:r>
    </w:p>
    <w:p w:rsidR="00E1473B" w:rsidRDefault="00E1473B" w:rsidP="00E1473B"/>
    <w:p w:rsidR="00E1473B" w:rsidRDefault="00E1473B" w:rsidP="00E1473B">
      <w:r>
        <w:t>According to what my friend told me, the biggest motivation for his grandfather to learn Russian wasn't</w:t>
      </w:r>
      <w:r w:rsidR="00130E29">
        <w:t xml:space="preserve"> </w:t>
      </w:r>
      <w:r>
        <w:t>the income or something like that. It was purely because he really wanted to bring as much information</w:t>
      </w:r>
      <w:r w:rsidR="00130E29">
        <w:t xml:space="preserve"> </w:t>
      </w:r>
      <w:r>
        <w:t>as possible from Russia to China so that our country could have more opportunities to develop. You</w:t>
      </w:r>
      <w:r w:rsidR="00130E29">
        <w:t xml:space="preserve"> </w:t>
      </w:r>
      <w:r>
        <w:t>know he was being quite patriotic.</w:t>
      </w:r>
    </w:p>
    <w:p w:rsidR="00E1473B" w:rsidRDefault="00E1473B" w:rsidP="00E1473B"/>
    <w:p w:rsidR="00E1473B" w:rsidRDefault="00E1473B" w:rsidP="00E1473B">
      <w:r>
        <w:t>Well, one of the reasons why I think he speaks so good Russian is that he has the determination of</w:t>
      </w:r>
      <w:r w:rsidR="00130E29">
        <w:t xml:space="preserve"> </w:t>
      </w:r>
      <w:r>
        <w:t>learning the language well. You know he is never afraid of losing motivation when failures come. Also,</w:t>
      </w:r>
      <w:r w:rsidR="00130E29">
        <w:t xml:space="preserve"> </w:t>
      </w:r>
      <w:r>
        <w:t>I think he always had an interest in knowing something about languages. That interest also gives him</w:t>
      </w:r>
      <w:r w:rsidR="00130E29">
        <w:t xml:space="preserve"> </w:t>
      </w:r>
      <w:r>
        <w:t>the momentum of delving deeper into this language.</w:t>
      </w:r>
    </w:p>
    <w:p w:rsidR="00E1473B" w:rsidRDefault="00E1473B" w:rsidP="00E1473B">
      <w:r>
        <w:t>***</w:t>
      </w:r>
    </w:p>
    <w:p w:rsidR="00E1473B" w:rsidRDefault="00E1473B" w:rsidP="00E1473B">
      <w:r>
        <w:t>Do you think English will be the mainstream language of the world in the future?</w:t>
      </w:r>
    </w:p>
    <w:p w:rsidR="00E1473B" w:rsidRDefault="00E1473B" w:rsidP="00E1473B">
      <w:r>
        <w:t>When learning a foreign language, which part is easier? Speaking or writing?</w:t>
      </w:r>
    </w:p>
    <w:p w:rsidR="00E1473B" w:rsidRDefault="00E1473B" w:rsidP="00E1473B">
      <w:r>
        <w:t>What benefits can a foreign language bring to one's career?</w:t>
      </w:r>
    </w:p>
    <w:p w:rsidR="00E1473B" w:rsidRDefault="00E1473B" w:rsidP="00E1473B">
      <w:r>
        <w:t>Is learning a foreign language important?</w:t>
      </w:r>
    </w:p>
    <w:p w:rsidR="00E1473B" w:rsidRDefault="00E1473B" w:rsidP="00E1473B"/>
    <w:p w:rsidR="00E1473B" w:rsidRDefault="00E1473B" w:rsidP="00E1473B"/>
    <w:p w:rsidR="00E1473B" w:rsidRDefault="00E1473B" w:rsidP="00E1473B">
      <w:r>
        <w:rPr>
          <w:rFonts w:hint="eastAsia"/>
        </w:rPr>
        <w:t>让你笑的小孩</w:t>
      </w:r>
    </w:p>
    <w:p w:rsidR="00E1473B" w:rsidRDefault="00E1473B" w:rsidP="00E1473B">
      <w:r>
        <w:t>Describe a time a child made you laugh</w:t>
      </w:r>
    </w:p>
    <w:p w:rsidR="00E1473B" w:rsidRDefault="00E1473B" w:rsidP="00E1473B">
      <w:r>
        <w:t>You should say:</w:t>
      </w:r>
    </w:p>
    <w:p w:rsidR="00E1473B" w:rsidRDefault="00E1473B" w:rsidP="00E1473B">
      <w:r>
        <w:t>When it was</w:t>
      </w:r>
    </w:p>
    <w:p w:rsidR="00E1473B" w:rsidRDefault="00E1473B" w:rsidP="00E1473B">
      <w:r>
        <w:t>Where you were</w:t>
      </w:r>
    </w:p>
    <w:p w:rsidR="00E1473B" w:rsidRDefault="00E1473B" w:rsidP="00E1473B">
      <w:r>
        <w:t>Who the child was</w:t>
      </w:r>
    </w:p>
    <w:p w:rsidR="00E1473B" w:rsidRDefault="00E1473B" w:rsidP="00E1473B">
      <w:r>
        <w:t>What the child did</w:t>
      </w:r>
    </w:p>
    <w:p w:rsidR="00E1473B" w:rsidRDefault="00E1473B" w:rsidP="00E1473B">
      <w:r>
        <w:t>And explain why you laughed</w:t>
      </w:r>
    </w:p>
    <w:p w:rsidR="00E1473B" w:rsidRDefault="00E1473B" w:rsidP="00E1473B">
      <w:r>
        <w:t>***</w:t>
      </w:r>
    </w:p>
    <w:p w:rsidR="00E1473B" w:rsidRDefault="00E1473B" w:rsidP="00E1473B">
      <w:r>
        <w:rPr>
          <w:rFonts w:hint="eastAsia"/>
        </w:rPr>
        <w:t>我想要讲到的是一个我在重庆沙坪坝三峡广场的一个书店（西西</w:t>
      </w:r>
      <w:proofErr w:type="gramStart"/>
      <w:r>
        <w:rPr>
          <w:rFonts w:hint="eastAsia"/>
        </w:rPr>
        <w:t>弗</w:t>
      </w:r>
      <w:proofErr w:type="gramEnd"/>
      <w:r>
        <w:rPr>
          <w:rFonts w:hint="eastAsia"/>
        </w:rPr>
        <w:t>书店）购物时遇到的一位搞笑的小女孩儿的事情。</w:t>
      </w:r>
    </w:p>
    <w:p w:rsidR="00E1473B" w:rsidRDefault="00E1473B" w:rsidP="00E1473B">
      <w:r>
        <w:t>I would like to talk about a time I saw a funny little girl while I was shopping at SISYPHE bookstore</w:t>
      </w:r>
      <w:r w:rsidR="00130E29">
        <w:t xml:space="preserve"> </w:t>
      </w:r>
      <w:r>
        <w:t xml:space="preserve">in </w:t>
      </w:r>
      <w:proofErr w:type="spellStart"/>
      <w:r>
        <w:t>Shapingba</w:t>
      </w:r>
      <w:proofErr w:type="spellEnd"/>
      <w:r>
        <w:t xml:space="preserve"> District, Chongqing.</w:t>
      </w:r>
    </w:p>
    <w:p w:rsidR="00E1473B" w:rsidRPr="00130E29" w:rsidRDefault="00E1473B" w:rsidP="00E1473B"/>
    <w:p w:rsidR="00E1473B" w:rsidRDefault="00E1473B" w:rsidP="00E1473B">
      <w:r>
        <w:t>I can't remember the exact date when I visit there, but I am sure that it's after the last Mid-Autumn</w:t>
      </w:r>
      <w:r w:rsidR="00130E29">
        <w:t xml:space="preserve"> </w:t>
      </w:r>
      <w:r>
        <w:t>Festival, probably in the first week or the second week of the 15th of August according to Chinese</w:t>
      </w:r>
      <w:r w:rsidR="00130E29">
        <w:t xml:space="preserve"> </w:t>
      </w:r>
      <w:r>
        <w:t>lunar calendar.</w:t>
      </w:r>
    </w:p>
    <w:p w:rsidR="00E1473B" w:rsidRDefault="00E1473B" w:rsidP="00E1473B"/>
    <w:p w:rsidR="00E1473B" w:rsidRDefault="00E1473B" w:rsidP="00E1473B">
      <w:r>
        <w:t>I was at the SISYPHE bookstore, which was one of the well-known bookstores in that district. You know</w:t>
      </w:r>
      <w:r w:rsidR="00130E29">
        <w:t xml:space="preserve"> </w:t>
      </w:r>
      <w:r>
        <w:t xml:space="preserve">such </w:t>
      </w:r>
      <w:r w:rsidR="00130E29">
        <w:t xml:space="preserve">a national bookstore chain, </w:t>
      </w:r>
      <w:r>
        <w:t>had quite an array of books in different disciplines, which was why I</w:t>
      </w:r>
      <w:r w:rsidR="00130E29">
        <w:t xml:space="preserve"> </w:t>
      </w:r>
      <w:r>
        <w:t>often go there to find something that I needed for both my schoolwork and leisure. That day was a little</w:t>
      </w:r>
      <w:r w:rsidR="00130E29">
        <w:t xml:space="preserve"> </w:t>
      </w:r>
      <w:r>
        <w:t xml:space="preserve">bit interesting because there were more novels and cartoon </w:t>
      </w:r>
      <w:r>
        <w:lastRenderedPageBreak/>
        <w:t>booklets on sale at the same main hall.</w:t>
      </w:r>
      <w:r w:rsidR="00130E29">
        <w:t xml:space="preserve"> </w:t>
      </w:r>
      <w:r>
        <w:t>Because of this, the bookstore had gathered lots of readers there. I was not an exception and got into</w:t>
      </w:r>
      <w:r w:rsidR="00130E29">
        <w:t xml:space="preserve"> </w:t>
      </w:r>
      <w:r>
        <w:t>the crowd and started reading some of those books.</w:t>
      </w:r>
    </w:p>
    <w:p w:rsidR="00E1473B" w:rsidRDefault="00E1473B" w:rsidP="00E1473B"/>
    <w:p w:rsidR="00E1473B" w:rsidRDefault="00E1473B" w:rsidP="00E1473B">
      <w:r>
        <w:t>It was during that time, I saw a little girl, around six or seven years old, with her father looking</w:t>
      </w:r>
      <w:r w:rsidR="00130E29">
        <w:t xml:space="preserve"> </w:t>
      </w:r>
      <w:r>
        <w:t>for some books. The girl picked up a book to read, and little did I know that it was a small book of</w:t>
      </w:r>
      <w:r w:rsidR="00130E29">
        <w:t xml:space="preserve"> </w:t>
      </w:r>
      <w:r>
        <w:t>dirty jokes. Just as I was about to leave, I heard that girl asking her dad:</w:t>
      </w:r>
      <w:r w:rsidR="00130E29">
        <w:t xml:space="preserve"> </w:t>
      </w:r>
      <w:r>
        <w:t>"What's the meaning of</w:t>
      </w:r>
      <w:r w:rsidR="00130E29">
        <w:t xml:space="preserve"> </w:t>
      </w:r>
      <w:r>
        <w:t>XXX?" The last word she blurted out was so erotic and somewhat nasty. I was literally about to laugh</w:t>
      </w:r>
      <w:r w:rsidR="00130E29">
        <w:t xml:space="preserve"> </w:t>
      </w:r>
      <w:r>
        <w:t>out loud. The thing was that there were several readers near us, and all of them started quietly</w:t>
      </w:r>
      <w:r w:rsidR="00130E29">
        <w:t xml:space="preserve"> </w:t>
      </w:r>
      <w:r>
        <w:t>chuckling, which made the situation quite hilarious.</w:t>
      </w:r>
    </w:p>
    <w:p w:rsidR="00E1473B" w:rsidRDefault="00E1473B" w:rsidP="00E1473B"/>
    <w:p w:rsidR="00E1473B" w:rsidRDefault="00E1473B" w:rsidP="00E1473B">
      <w:r>
        <w:t>Well, the reason why I laughed was that this situation made her father difficult to give an explanation</w:t>
      </w:r>
      <w:r w:rsidR="008F4EDE">
        <w:t xml:space="preserve"> </w:t>
      </w:r>
      <w:r>
        <w:t>to his daughter. You know, this innocent girl actually knew nothing about the word, nor did she</w:t>
      </w:r>
      <w:r w:rsidR="008F4EDE">
        <w:t xml:space="preserve"> </w:t>
      </w:r>
      <w:r>
        <w:t>understand that dirty joke, but all of us nearby actually did. And if the girl knew it as well, I think</w:t>
      </w:r>
      <w:r w:rsidR="008F4EDE">
        <w:t xml:space="preserve"> </w:t>
      </w:r>
      <w:r>
        <w:t>that would be even more embarrassing.</w:t>
      </w:r>
    </w:p>
    <w:p w:rsidR="00E1473B" w:rsidRDefault="00E1473B" w:rsidP="00E1473B">
      <w:r>
        <w:t>***</w:t>
      </w:r>
    </w:p>
    <w:p w:rsidR="00E1473B" w:rsidRDefault="00E1473B" w:rsidP="00E1473B">
      <w:r>
        <w:t>What can make children laugh?</w:t>
      </w:r>
    </w:p>
    <w:p w:rsidR="00E1473B" w:rsidRDefault="00E1473B" w:rsidP="00E1473B">
      <w:r>
        <w:t>What do you think is the best age for people to have children?</w:t>
      </w:r>
    </w:p>
    <w:p w:rsidR="00E1473B" w:rsidRDefault="00E1473B" w:rsidP="00E1473B">
      <w:r>
        <w:t>Do you think people should be trained before they become parents?</w:t>
      </w:r>
    </w:p>
    <w:p w:rsidR="00E1473B" w:rsidRDefault="00E1473B" w:rsidP="00E1473B">
      <w:r>
        <w:t>Do you think childhood is the most important in one's development?</w:t>
      </w:r>
    </w:p>
    <w:p w:rsidR="00E1473B" w:rsidRDefault="00E1473B" w:rsidP="00E1473B"/>
    <w:p w:rsidR="00E1473B" w:rsidRDefault="00E1473B" w:rsidP="00E1473B"/>
    <w:p w:rsidR="00E1473B" w:rsidRDefault="00E1473B" w:rsidP="00E1473B">
      <w:r>
        <w:rPr>
          <w:rFonts w:hint="eastAsia"/>
        </w:rPr>
        <w:t>外国名人</w:t>
      </w:r>
    </w:p>
    <w:p w:rsidR="00E1473B" w:rsidRDefault="00E1473B" w:rsidP="00E1473B">
      <w:r>
        <w:t>Describe a foreign celebrity you want to meet in person</w:t>
      </w:r>
    </w:p>
    <w:p w:rsidR="00E1473B" w:rsidRDefault="00E1473B" w:rsidP="00E1473B">
      <w:r>
        <w:t>You should say:</w:t>
      </w:r>
    </w:p>
    <w:p w:rsidR="00E1473B" w:rsidRDefault="00E1473B" w:rsidP="00E1473B">
      <w:r>
        <w:t>Who this person is</w:t>
      </w:r>
    </w:p>
    <w:p w:rsidR="00E1473B" w:rsidRDefault="00E1473B" w:rsidP="00E1473B">
      <w:r>
        <w:t>How you knew about this person</w:t>
      </w:r>
    </w:p>
    <w:p w:rsidR="00E1473B" w:rsidRDefault="00E1473B" w:rsidP="00E1473B">
      <w:r>
        <w:t>What this person does</w:t>
      </w:r>
    </w:p>
    <w:p w:rsidR="00E1473B" w:rsidRDefault="00E1473B" w:rsidP="00E1473B">
      <w:r>
        <w:t>Why you want to meet this person</w:t>
      </w:r>
    </w:p>
    <w:p w:rsidR="00E1473B" w:rsidRDefault="00E1473B" w:rsidP="00E1473B">
      <w:r>
        <w:t>******</w:t>
      </w:r>
    </w:p>
    <w:p w:rsidR="00E1473B" w:rsidRDefault="00E1473B" w:rsidP="00E1473B">
      <w:r>
        <w:rPr>
          <w:rFonts w:hint="eastAsia"/>
        </w:rPr>
        <w:t>我想要亲自见到的外国名人是汤姆汉克斯，他是一位非常有名的美国演员。</w:t>
      </w:r>
    </w:p>
    <w:p w:rsidR="00E1473B" w:rsidRDefault="00E1473B" w:rsidP="00E1473B">
      <w:r>
        <w:t>A foreign celebrity I would like to meet in person is Tom Hanks, who is a very well-known American</w:t>
      </w:r>
      <w:r w:rsidR="008F4EDE">
        <w:t xml:space="preserve"> </w:t>
      </w:r>
      <w:r>
        <w:t>actor.</w:t>
      </w:r>
    </w:p>
    <w:p w:rsidR="00E1473B" w:rsidRPr="008F4EDE" w:rsidRDefault="00E1473B" w:rsidP="00E1473B"/>
    <w:p w:rsidR="00E1473B" w:rsidRDefault="00E1473B" w:rsidP="00E1473B">
      <w:r>
        <w:t>I grew up watching his movie Forrest Gump, in which he was acting as a slow-witted man. I would never</w:t>
      </w:r>
      <w:r w:rsidR="008F4EDE">
        <w:t xml:space="preserve"> </w:t>
      </w:r>
      <w:r>
        <w:t>forget that classic quote of the movie, "life is like a box of chocolate, you never know what you're</w:t>
      </w:r>
      <w:r w:rsidR="008F4EDE">
        <w:t xml:space="preserve"> </w:t>
      </w:r>
      <w:proofErr w:type="spellStart"/>
      <w:r>
        <w:t>gonna</w:t>
      </w:r>
      <w:proofErr w:type="spellEnd"/>
      <w:r>
        <w:t xml:space="preserve"> get". It was during that period of time that I started to know more about him.</w:t>
      </w:r>
    </w:p>
    <w:p w:rsidR="00E1473B" w:rsidRDefault="00E1473B" w:rsidP="00E1473B"/>
    <w:p w:rsidR="00E1473B" w:rsidRDefault="00E1473B" w:rsidP="00E1473B">
      <w:r>
        <w:t>He is a very hardworking actor even though his fame has spread to different continents. I remember I've</w:t>
      </w:r>
      <w:r w:rsidR="008F4EDE">
        <w:t xml:space="preserve"> </w:t>
      </w:r>
      <w:r>
        <w:t xml:space="preserve">watched a video clip on </w:t>
      </w:r>
      <w:proofErr w:type="spellStart"/>
      <w:r>
        <w:t>Youtube</w:t>
      </w:r>
      <w:proofErr w:type="spellEnd"/>
      <w:r>
        <w:t xml:space="preserve"> about his interview in Florence, Italy. At that time, he was quite busy</w:t>
      </w:r>
      <w:r w:rsidR="008F4EDE">
        <w:t xml:space="preserve"> </w:t>
      </w:r>
      <w:r>
        <w:t>preparing for the movie Inferno, which was a thriller. Despite being quite engaged with the heavy</w:t>
      </w:r>
      <w:r w:rsidR="008F4EDE">
        <w:t xml:space="preserve"> </w:t>
      </w:r>
      <w:r>
        <w:t>workload there, he was willing to take the interview and managed to show his charming personality in</w:t>
      </w:r>
      <w:r w:rsidR="008F4EDE">
        <w:t xml:space="preserve"> </w:t>
      </w:r>
      <w:r>
        <w:t xml:space="preserve">front of the audiences, which was quite </w:t>
      </w:r>
      <w:r>
        <w:lastRenderedPageBreak/>
        <w:t>admiring for me.</w:t>
      </w:r>
    </w:p>
    <w:p w:rsidR="00E1473B" w:rsidRDefault="00E1473B" w:rsidP="00E1473B"/>
    <w:p w:rsidR="00E1473B" w:rsidRDefault="00E1473B" w:rsidP="00E1473B">
      <w:r>
        <w:t>He's now still putting himself into the movie industry relentlessly and is being very low-key. You know,</w:t>
      </w:r>
      <w:r w:rsidR="008F4EDE">
        <w:t xml:space="preserve"> </w:t>
      </w:r>
      <w:r>
        <w:t>I hardly see much of his exposure to the media recently.</w:t>
      </w:r>
    </w:p>
    <w:p w:rsidR="00E1473B" w:rsidRDefault="00E1473B" w:rsidP="00E1473B"/>
    <w:p w:rsidR="00E1473B" w:rsidRDefault="00E1473B" w:rsidP="00E1473B">
      <w:r>
        <w:t>The reason why I desire to meet him in person is that he has been my role model for years since my</w:t>
      </w:r>
      <w:r w:rsidR="008F4EDE">
        <w:t xml:space="preserve"> </w:t>
      </w:r>
      <w:r>
        <w:t>childhood. It will be great if I could meet the actual man behind the scenes and get more positive</w:t>
      </w:r>
      <w:r w:rsidR="008F4EDE">
        <w:t xml:space="preserve"> </w:t>
      </w:r>
      <w:r>
        <w:t>energy from maybe chatting a little bit with him.</w:t>
      </w:r>
    </w:p>
    <w:p w:rsidR="00E1473B" w:rsidRDefault="00E1473B" w:rsidP="00E1473B">
      <w:r>
        <w:t>*******</w:t>
      </w:r>
    </w:p>
    <w:p w:rsidR="00E1473B" w:rsidRDefault="00E1473B" w:rsidP="00E1473B">
      <w:r>
        <w:t>Why can some celebrities stay famous for a long time while some cannot?</w:t>
      </w:r>
    </w:p>
    <w:p w:rsidR="00E1473B" w:rsidRDefault="00E1473B" w:rsidP="00E1473B">
      <w:r>
        <w:t>How can people become famous?</w:t>
      </w:r>
    </w:p>
    <w:p w:rsidR="00E1473B" w:rsidRDefault="00E1473B" w:rsidP="00E1473B">
      <w:r>
        <w:t>What influences can famous people have on society?</w:t>
      </w:r>
    </w:p>
    <w:p w:rsidR="00E1473B" w:rsidRDefault="00E1473B" w:rsidP="00E1473B">
      <w:r>
        <w:t>What are the advantages and disadvantages of becoming a celebrity?</w:t>
      </w:r>
    </w:p>
    <w:p w:rsidR="00E1473B" w:rsidRDefault="00E1473B" w:rsidP="00E1473B"/>
    <w:p w:rsidR="00E1473B" w:rsidRDefault="00E1473B" w:rsidP="00E1473B"/>
    <w:p w:rsidR="00E1473B" w:rsidRDefault="00E1473B" w:rsidP="00E1473B">
      <w:r>
        <w:rPr>
          <w:rFonts w:hint="eastAsia"/>
        </w:rPr>
        <w:t>喜欢的歌手</w:t>
      </w:r>
    </w:p>
    <w:p w:rsidR="00E1473B" w:rsidRDefault="00E1473B" w:rsidP="00E1473B">
      <w:r>
        <w:t xml:space="preserve">Describe your </w:t>
      </w:r>
      <w:proofErr w:type="spellStart"/>
      <w:r>
        <w:t>favo</w:t>
      </w:r>
      <w:r w:rsidR="001046E5">
        <w:t>u</w:t>
      </w:r>
      <w:r>
        <w:t>rite</w:t>
      </w:r>
      <w:proofErr w:type="spellEnd"/>
      <w:r>
        <w:t xml:space="preserve"> singer or band</w:t>
      </w:r>
    </w:p>
    <w:p w:rsidR="00E1473B" w:rsidRDefault="00E1473B" w:rsidP="00E1473B">
      <w:r>
        <w:t>You should say:</w:t>
      </w:r>
    </w:p>
    <w:p w:rsidR="00E1473B" w:rsidRDefault="00E1473B" w:rsidP="00E1473B">
      <w:proofErr w:type="gramStart"/>
      <w:r>
        <w:t>who</w:t>
      </w:r>
      <w:proofErr w:type="gramEnd"/>
      <w:r>
        <w:t xml:space="preserve"> your </w:t>
      </w:r>
      <w:proofErr w:type="spellStart"/>
      <w:r>
        <w:t>favo</w:t>
      </w:r>
      <w:r w:rsidR="001046E5">
        <w:t>u</w:t>
      </w:r>
      <w:r>
        <w:t>rite</w:t>
      </w:r>
      <w:proofErr w:type="spellEnd"/>
      <w:r>
        <w:t xml:space="preserve"> singer is</w:t>
      </w:r>
    </w:p>
    <w:p w:rsidR="00E1473B" w:rsidRDefault="00E1473B" w:rsidP="00E1473B">
      <w:proofErr w:type="gramStart"/>
      <w:r>
        <w:t>what</w:t>
      </w:r>
      <w:proofErr w:type="gramEnd"/>
      <w:r>
        <w:t xml:space="preserve"> his or her personality is</w:t>
      </w:r>
    </w:p>
    <w:p w:rsidR="00E1473B" w:rsidRDefault="00E1473B" w:rsidP="00E1473B">
      <w:proofErr w:type="gramStart"/>
      <w:r>
        <w:t>what</w:t>
      </w:r>
      <w:proofErr w:type="gramEnd"/>
      <w:r>
        <w:t xml:space="preserve"> kind of style his or her music belongs to</w:t>
      </w:r>
    </w:p>
    <w:p w:rsidR="00E1473B" w:rsidRDefault="00E1473B" w:rsidP="00E1473B">
      <w:r>
        <w:t xml:space="preserve">And explain why he or she is your </w:t>
      </w:r>
      <w:proofErr w:type="spellStart"/>
      <w:r>
        <w:t>favo</w:t>
      </w:r>
      <w:r w:rsidR="001046E5">
        <w:t>u</w:t>
      </w:r>
      <w:r>
        <w:t>rite</w:t>
      </w:r>
      <w:proofErr w:type="spellEnd"/>
      <w:r>
        <w:t xml:space="preserve"> singer</w:t>
      </w:r>
    </w:p>
    <w:p w:rsidR="00E1473B" w:rsidRDefault="00E1473B" w:rsidP="00E1473B">
      <w:r>
        <w:t>***</w:t>
      </w:r>
    </w:p>
    <w:p w:rsidR="00E1473B" w:rsidRDefault="00ED6201" w:rsidP="00E1473B">
      <w:r>
        <w:rPr>
          <w:rFonts w:hint="eastAsia"/>
        </w:rPr>
        <w:t>我想说的一个我非常喜欢的歌手之一是亚当·兰伯特</w:t>
      </w:r>
      <w:r w:rsidR="00E1473B">
        <w:t>，他是一名美国的流行音乐歌手。</w:t>
      </w:r>
    </w:p>
    <w:p w:rsidR="00E1473B" w:rsidRDefault="00E1473B" w:rsidP="00E1473B">
      <w:r>
        <w:t xml:space="preserve">Well, one of my </w:t>
      </w:r>
      <w:proofErr w:type="spellStart"/>
      <w:r>
        <w:t>favo</w:t>
      </w:r>
      <w:r w:rsidR="001046E5">
        <w:t>u</w:t>
      </w:r>
      <w:r>
        <w:t>rite</w:t>
      </w:r>
      <w:proofErr w:type="spellEnd"/>
      <w:r>
        <w:t xml:space="preserve"> singers that I would like to talk about is Adam Lambert, who is an American</w:t>
      </w:r>
      <w:r w:rsidR="001046E5">
        <w:t xml:space="preserve"> </w:t>
      </w:r>
      <w:r>
        <w:t>pop song singer.</w:t>
      </w:r>
    </w:p>
    <w:p w:rsidR="00E1473B" w:rsidRPr="001046E5" w:rsidRDefault="00E1473B" w:rsidP="00E1473B"/>
    <w:p w:rsidR="00E1473B" w:rsidRDefault="00E1473B" w:rsidP="00E1473B">
      <w:r>
        <w:t>Adam Lambert, as you probably know, was the runner-up in the 2009 American Idol, which was the most</w:t>
      </w:r>
      <w:r w:rsidR="001046E5">
        <w:t xml:space="preserve"> </w:t>
      </w:r>
      <w:r>
        <w:t>popular singing TV talent show in the U.S or even around the world during that year.</w:t>
      </w:r>
    </w:p>
    <w:p w:rsidR="00E1473B" w:rsidRDefault="00E1473B" w:rsidP="00E1473B"/>
    <w:p w:rsidR="00E1473B" w:rsidRDefault="00E1473B" w:rsidP="00E1473B">
      <w:r>
        <w:t>I probably knew him from the very first episode of the TV show. At that time, he had a very easy-going</w:t>
      </w:r>
      <w:r w:rsidR="001046E5">
        <w:t xml:space="preserve"> </w:t>
      </w:r>
      <w:r>
        <w:t>personality while talking to the host, friends and the judges. He sang pretty well, and literally</w:t>
      </w:r>
      <w:r w:rsidR="001046E5">
        <w:t xml:space="preserve"> </w:t>
      </w:r>
      <w:r>
        <w:t>rocked the studio. You know, even though he has won immense praise from both the judges and the audiences,</w:t>
      </w:r>
      <w:r w:rsidR="001046E5">
        <w:t xml:space="preserve"> </w:t>
      </w:r>
      <w:r>
        <w:t>he was always being humble and willing to try new styles in singing and stage performance.</w:t>
      </w:r>
    </w:p>
    <w:p w:rsidR="00E1473B" w:rsidRPr="001046E5" w:rsidRDefault="00E1473B" w:rsidP="00E1473B"/>
    <w:p w:rsidR="00E1473B" w:rsidRDefault="00E1473B" w:rsidP="00E1473B">
      <w:r>
        <w:t xml:space="preserve">Well, I </w:t>
      </w:r>
      <w:r w:rsidR="001046E5">
        <w:rPr>
          <w:rFonts w:hint="eastAsia"/>
        </w:rPr>
        <w:t>f</w:t>
      </w:r>
      <w:r>
        <w:t>eel that he has his unique way of singing, sort of a combination of the opera genre with a pop</w:t>
      </w:r>
      <w:r w:rsidR="001046E5">
        <w:t xml:space="preserve"> </w:t>
      </w:r>
      <w:r>
        <w:t>song style. Most of his songs in the earlier series of the competition were about opera style, partly</w:t>
      </w:r>
      <w:r w:rsidR="001046E5">
        <w:t xml:space="preserve"> </w:t>
      </w:r>
      <w:r>
        <w:t>because he was an active singer in the opera while he was a child.</w:t>
      </w:r>
    </w:p>
    <w:p w:rsidR="00E1473B" w:rsidRDefault="00E1473B" w:rsidP="00E1473B"/>
    <w:p w:rsidR="00E1473B" w:rsidRDefault="00E1473B" w:rsidP="00E1473B">
      <w:r>
        <w:t>I think on</w:t>
      </w:r>
      <w:r w:rsidR="001046E5">
        <w:rPr>
          <w:rFonts w:hint="eastAsia"/>
        </w:rPr>
        <w:t>e</w:t>
      </w:r>
      <w:r>
        <w:t xml:space="preserve"> of the reasons why he is the singer that I'm quite keen on is that he has the singing talent</w:t>
      </w:r>
      <w:r w:rsidR="001046E5">
        <w:t xml:space="preserve"> </w:t>
      </w:r>
      <w:r>
        <w:t>that almost nobody has in the entertainment circle. You know he has such a beautiful and wide range of</w:t>
      </w:r>
      <w:r w:rsidR="001046E5">
        <w:t xml:space="preserve"> </w:t>
      </w:r>
      <w:r>
        <w:t xml:space="preserve">vocal sounds, which is amazing to listen to. Also, I like his personality, you </w:t>
      </w:r>
      <w:r>
        <w:lastRenderedPageBreak/>
        <w:t>know he never cares much</w:t>
      </w:r>
      <w:r w:rsidR="001046E5">
        <w:t xml:space="preserve"> </w:t>
      </w:r>
      <w:r>
        <w:t>about other people's unreasonable criticism and always sticks to his passion. I wish I could attend his</w:t>
      </w:r>
      <w:r w:rsidR="001046E5">
        <w:t xml:space="preserve"> </w:t>
      </w:r>
      <w:r>
        <w:t>concert in the future.</w:t>
      </w:r>
    </w:p>
    <w:p w:rsidR="00E1473B" w:rsidRDefault="00E1473B" w:rsidP="00E1473B">
      <w:r>
        <w:t>***</w:t>
      </w:r>
    </w:p>
    <w:p w:rsidR="00E1473B" w:rsidRDefault="00E1473B" w:rsidP="00E1473B">
      <w:r>
        <w:t>Do you think the most popular singer is the best one?</w:t>
      </w:r>
    </w:p>
    <w:p w:rsidR="00E1473B" w:rsidRDefault="00E1473B" w:rsidP="00E1473B">
      <w:r>
        <w:t>What kind of music is popular in China now and what kind will be in the future?</w:t>
      </w:r>
    </w:p>
    <w:p w:rsidR="00E1473B" w:rsidRDefault="00E1473B" w:rsidP="00E1473B">
      <w:r>
        <w:t>What kind of music do people like at different ages?</w:t>
      </w:r>
    </w:p>
    <w:p w:rsidR="00E1473B" w:rsidRDefault="00E1473B" w:rsidP="00E1473B">
      <w:r>
        <w:t>Do people learn to sing nowadays?</w:t>
      </w:r>
    </w:p>
    <w:p w:rsidR="00E1473B" w:rsidRDefault="00E1473B" w:rsidP="00E1473B"/>
    <w:p w:rsidR="00E1473B" w:rsidRDefault="00E1473B" w:rsidP="00E1473B"/>
    <w:p w:rsidR="00E1473B" w:rsidRDefault="00E1473B" w:rsidP="00E1473B">
      <w:r>
        <w:rPr>
          <w:rFonts w:hint="eastAsia"/>
        </w:rPr>
        <w:t>乐于助人的人</w:t>
      </w:r>
    </w:p>
    <w:p w:rsidR="00E1473B" w:rsidRDefault="00E1473B" w:rsidP="00E1473B">
      <w:r>
        <w:t>Describe a person who often helps others</w:t>
      </w:r>
    </w:p>
    <w:p w:rsidR="00E1473B" w:rsidRDefault="00E1473B" w:rsidP="00E1473B">
      <w:r>
        <w:t>You should say:</w:t>
      </w:r>
    </w:p>
    <w:p w:rsidR="00E1473B" w:rsidRDefault="00E1473B" w:rsidP="00E1473B">
      <w:proofErr w:type="gramStart"/>
      <w:r>
        <w:t>who</w:t>
      </w:r>
      <w:proofErr w:type="gramEnd"/>
      <w:r>
        <w:t xml:space="preserve"> this person is</w:t>
      </w:r>
    </w:p>
    <w:p w:rsidR="00E1473B" w:rsidRDefault="00E1473B" w:rsidP="00E1473B">
      <w:proofErr w:type="gramStart"/>
      <w:r>
        <w:t>how</w:t>
      </w:r>
      <w:proofErr w:type="gramEnd"/>
      <w:r>
        <w:t xml:space="preserve"> often this person helps others</w:t>
      </w:r>
    </w:p>
    <w:p w:rsidR="00E1473B" w:rsidRDefault="00E1473B" w:rsidP="00E1473B">
      <w:proofErr w:type="gramStart"/>
      <w:r>
        <w:t>how</w:t>
      </w:r>
      <w:proofErr w:type="gramEnd"/>
      <w:r>
        <w:t xml:space="preserve"> this person helps others</w:t>
      </w:r>
    </w:p>
    <w:p w:rsidR="00E1473B" w:rsidRDefault="00E1473B" w:rsidP="00E1473B">
      <w:proofErr w:type="gramStart"/>
      <w:r>
        <w:t>and</w:t>
      </w:r>
      <w:proofErr w:type="gramEnd"/>
      <w:r>
        <w:t xml:space="preserve"> how you feel about this person</w:t>
      </w:r>
    </w:p>
    <w:p w:rsidR="00E1473B" w:rsidRDefault="00E1473B" w:rsidP="00E1473B">
      <w:r>
        <w:t>***</w:t>
      </w:r>
    </w:p>
    <w:p w:rsidR="00E1473B" w:rsidRDefault="00E1473B" w:rsidP="00E1473B">
      <w:r>
        <w:rPr>
          <w:rFonts w:hint="eastAsia"/>
        </w:rPr>
        <w:t>我想讲述的一位经常帮助他人的人是</w:t>
      </w:r>
      <w:r>
        <w:t xml:space="preserve">Yu </w:t>
      </w:r>
      <w:proofErr w:type="spellStart"/>
      <w:r>
        <w:t>Ke</w:t>
      </w:r>
      <w:proofErr w:type="spellEnd"/>
      <w:r>
        <w:t>，他是我在重庆大学研究生院里头的一位学长。</w:t>
      </w:r>
    </w:p>
    <w:p w:rsidR="00E1473B" w:rsidRDefault="00E1473B" w:rsidP="00E1473B">
      <w:r>
        <w:t xml:space="preserve">Well, a person who often gives a hand to others that I would like to say is actually Yu </w:t>
      </w:r>
      <w:proofErr w:type="spellStart"/>
      <w:r>
        <w:t>Ke</w:t>
      </w:r>
      <w:proofErr w:type="spellEnd"/>
      <w:r>
        <w:t>, who is a</w:t>
      </w:r>
      <w:r w:rsidR="001046E5">
        <w:t xml:space="preserve"> </w:t>
      </w:r>
      <w:r>
        <w:t>fellow student of mine in graduate school of Chongqing University.</w:t>
      </w:r>
    </w:p>
    <w:p w:rsidR="00E1473B" w:rsidRPr="001046E5" w:rsidRDefault="00E1473B" w:rsidP="00E1473B"/>
    <w:p w:rsidR="00E1473B" w:rsidRDefault="00E1473B" w:rsidP="00ED6201">
      <w:pPr>
        <w:widowControl/>
        <w:shd w:val="clear" w:color="auto" w:fill="FFFFFF"/>
        <w:spacing w:after="210" w:line="240" w:lineRule="atLeast"/>
        <w:ind w:right="300"/>
        <w:jc w:val="left"/>
        <w:textAlignment w:val="center"/>
      </w:pPr>
      <w:r>
        <w:t xml:space="preserve">Yu is a super kind person who often does a </w:t>
      </w:r>
      <w:proofErr w:type="spellStart"/>
      <w:r>
        <w:t>favo</w:t>
      </w:r>
      <w:r w:rsidR="001046E5">
        <w:t>u</w:t>
      </w:r>
      <w:r>
        <w:t>r</w:t>
      </w:r>
      <w:proofErr w:type="spellEnd"/>
      <w:r>
        <w:t xml:space="preserve"> to anyone he meets on campus and even in life. This</w:t>
      </w:r>
      <w:r w:rsidR="001046E5">
        <w:t xml:space="preserve"> </w:t>
      </w:r>
      <w:r>
        <w:t>often makes me feel like he is a living Bodhisattva</w:t>
      </w:r>
      <w:r w:rsidR="001046E5" w:rsidRPr="001046E5">
        <w:rPr>
          <w:rFonts w:ascii="Arial" w:eastAsia="宋体" w:hAnsi="Arial" w:cs="Arial"/>
          <w:color w:val="646464"/>
          <w:kern w:val="0"/>
          <w:sz w:val="20"/>
          <w:szCs w:val="20"/>
        </w:rPr>
        <w:t>英</w:t>
      </w:r>
      <w:r w:rsidR="001046E5" w:rsidRPr="001046E5">
        <w:rPr>
          <w:rFonts w:ascii="Arial" w:eastAsia="宋体" w:hAnsi="Arial" w:cs="Arial"/>
          <w:color w:val="646464"/>
          <w:kern w:val="0"/>
          <w:sz w:val="20"/>
          <w:szCs w:val="20"/>
        </w:rPr>
        <w:t> /ˌ</w:t>
      </w:r>
      <w:proofErr w:type="spellStart"/>
      <w:r w:rsidR="001046E5" w:rsidRPr="001046E5">
        <w:rPr>
          <w:rFonts w:ascii="Arial" w:eastAsia="宋体" w:hAnsi="Arial" w:cs="Arial"/>
          <w:color w:val="646464"/>
          <w:kern w:val="0"/>
          <w:sz w:val="20"/>
          <w:szCs w:val="20"/>
        </w:rPr>
        <w:t>bɒdɪˈsɑːtvə</w:t>
      </w:r>
      <w:proofErr w:type="spellEnd"/>
      <w:r w:rsidR="001046E5" w:rsidRPr="001046E5">
        <w:rPr>
          <w:rFonts w:ascii="Arial" w:eastAsia="宋体" w:hAnsi="Arial" w:cs="Arial"/>
          <w:color w:val="646464"/>
          <w:kern w:val="0"/>
          <w:sz w:val="20"/>
          <w:szCs w:val="20"/>
        </w:rPr>
        <w:t>/</w:t>
      </w:r>
      <w:r w:rsidR="001046E5">
        <w:rPr>
          <w:rFonts w:ascii="Arial" w:eastAsia="宋体" w:hAnsi="Arial" w:cs="Arial" w:hint="eastAsia"/>
          <w:color w:val="646464"/>
          <w:kern w:val="0"/>
          <w:sz w:val="20"/>
          <w:szCs w:val="20"/>
        </w:rPr>
        <w:t>,</w:t>
      </w:r>
      <w:r w:rsidR="001046E5">
        <w:rPr>
          <w:rFonts w:ascii="Arial" w:eastAsia="宋体" w:hAnsi="Arial" w:cs="Arial"/>
          <w:color w:val="646464"/>
          <w:kern w:val="0"/>
          <w:sz w:val="20"/>
          <w:szCs w:val="20"/>
        </w:rPr>
        <w:t xml:space="preserve"> </w:t>
      </w:r>
      <w:r>
        <w:t>making contributions to others while expecting</w:t>
      </w:r>
      <w:r w:rsidR="001046E5">
        <w:t xml:space="preserve"> </w:t>
      </w:r>
      <w:r>
        <w:t>no rewards.</w:t>
      </w:r>
    </w:p>
    <w:p w:rsidR="00E1473B" w:rsidRDefault="00E1473B" w:rsidP="00E1473B">
      <w:r>
        <w:t>Yu and I are both students majoring in Computer Sciences which is actually not that easy for me to</w:t>
      </w:r>
      <w:r w:rsidR="00380215">
        <w:t xml:space="preserve"> </w:t>
      </w:r>
      <w:r>
        <w:t>grasp. You know he was always the first guy who helped me out in my learning curve. I clearly remember</w:t>
      </w:r>
      <w:r w:rsidR="00380215">
        <w:t xml:space="preserve"> </w:t>
      </w:r>
      <w:r>
        <w:t>there was a time that he even burnt the midnight oil helping me to make up for the lesson that I missed</w:t>
      </w:r>
      <w:r w:rsidR="00380215">
        <w:t xml:space="preserve"> </w:t>
      </w:r>
      <w:r>
        <w:t>after I had finished my sick leave, which made me so touched.</w:t>
      </w:r>
    </w:p>
    <w:p w:rsidR="00E1473B" w:rsidRDefault="00E1473B" w:rsidP="00E1473B"/>
    <w:p w:rsidR="00E1473B" w:rsidRDefault="00E1473B" w:rsidP="00E1473B">
      <w:r>
        <w:t xml:space="preserve">Well, I think the reason why Yu </w:t>
      </w:r>
      <w:proofErr w:type="spellStart"/>
      <w:r>
        <w:t>Ke</w:t>
      </w:r>
      <w:proofErr w:type="spellEnd"/>
      <w:r>
        <w:t xml:space="preserve"> is always ready to help others is that he has a pretty good philosophy</w:t>
      </w:r>
      <w:r w:rsidR="00380215">
        <w:t xml:space="preserve"> </w:t>
      </w:r>
      <w:r>
        <w:t>that guides him to be kind and generous to people. He believes that to help people is to help himself,</w:t>
      </w:r>
      <w:r w:rsidR="00380215">
        <w:t xml:space="preserve"> </w:t>
      </w:r>
      <w:r>
        <w:t>which I strongly agree with.</w:t>
      </w:r>
    </w:p>
    <w:p w:rsidR="00E1473B" w:rsidRDefault="00E1473B" w:rsidP="00E1473B"/>
    <w:p w:rsidR="00E1473B" w:rsidRDefault="00E1473B" w:rsidP="00E1473B">
      <w:r>
        <w:t>I feel truly grateful for having a friend like this, and he is definitely the kindest person I have met</w:t>
      </w:r>
      <w:r w:rsidR="00327D71">
        <w:t xml:space="preserve"> </w:t>
      </w:r>
      <w:r>
        <w:t>in college.</w:t>
      </w:r>
    </w:p>
    <w:p w:rsidR="00E1473B" w:rsidRDefault="00E1473B" w:rsidP="00E1473B">
      <w:r>
        <w:t>***</w:t>
      </w:r>
    </w:p>
    <w:p w:rsidR="00E1473B" w:rsidRDefault="00E1473B" w:rsidP="00E1473B">
      <w:r>
        <w:t>Do people nowadays help others more than in the past?</w:t>
      </w:r>
    </w:p>
    <w:p w:rsidR="00E1473B" w:rsidRDefault="00E1473B" w:rsidP="00E1473B">
      <w:r>
        <w:t>Who should teach children to help others? Parents or teachers?</w:t>
      </w:r>
    </w:p>
    <w:p w:rsidR="00E1473B" w:rsidRDefault="00E1473B" w:rsidP="00E1473B">
      <w:r>
        <w:t>In what kinds of professions do people help others more?</w:t>
      </w:r>
    </w:p>
    <w:p w:rsidR="00E1473B" w:rsidRDefault="00E1473B" w:rsidP="00E1473B">
      <w:r>
        <w:t>Why are some people willing to help others?</w:t>
      </w:r>
    </w:p>
    <w:p w:rsidR="00E1473B" w:rsidRDefault="00E1473B" w:rsidP="00E1473B"/>
    <w:p w:rsidR="00E1473B" w:rsidRDefault="00E1473B" w:rsidP="00E1473B"/>
    <w:p w:rsidR="00E1473B" w:rsidRDefault="00E1473B" w:rsidP="00E1473B">
      <w:r>
        <w:rPr>
          <w:rFonts w:hint="eastAsia"/>
        </w:rPr>
        <w:t>助你实现目标的人</w:t>
      </w:r>
    </w:p>
    <w:p w:rsidR="00E1473B" w:rsidRDefault="00E1473B" w:rsidP="00E1473B">
      <w:r>
        <w:t>Describe a person who encouraged and helped you to achieve a goal</w:t>
      </w:r>
    </w:p>
    <w:p w:rsidR="00E1473B" w:rsidRDefault="00E1473B" w:rsidP="00E1473B">
      <w:r>
        <w:lastRenderedPageBreak/>
        <w:t>You should say:</w:t>
      </w:r>
    </w:p>
    <w:p w:rsidR="00E1473B" w:rsidRDefault="00E1473B" w:rsidP="00E1473B">
      <w:r>
        <w:t>Who this person is</w:t>
      </w:r>
    </w:p>
    <w:p w:rsidR="00E1473B" w:rsidRDefault="00E1473B" w:rsidP="00E1473B">
      <w:r>
        <w:t>What this person encouraged you to do</w:t>
      </w:r>
    </w:p>
    <w:p w:rsidR="00E1473B" w:rsidRDefault="00E1473B" w:rsidP="00E1473B">
      <w:r>
        <w:t>How this person helped you</w:t>
      </w:r>
    </w:p>
    <w:p w:rsidR="00E1473B" w:rsidRDefault="00E1473B" w:rsidP="00E1473B">
      <w:r>
        <w:t>And explain why this encouragement helped you to achieve the goal</w:t>
      </w:r>
    </w:p>
    <w:p w:rsidR="00E1473B" w:rsidRDefault="00E1473B" w:rsidP="00E1473B">
      <w:r>
        <w:t>******</w:t>
      </w:r>
    </w:p>
    <w:p w:rsidR="00E1473B" w:rsidRDefault="00E1473B" w:rsidP="00E1473B">
      <w:r>
        <w:rPr>
          <w:rFonts w:hint="eastAsia"/>
        </w:rPr>
        <w:t>一位帮助我实现目标的人是</w:t>
      </w:r>
      <w:proofErr w:type="spellStart"/>
      <w:r>
        <w:t>Prof.Xia</w:t>
      </w:r>
      <w:proofErr w:type="spellEnd"/>
      <w:r>
        <w:t>，他是我的硕士研究生导师。</w:t>
      </w:r>
    </w:p>
    <w:p w:rsidR="00E1473B" w:rsidRDefault="00E1473B" w:rsidP="00E1473B">
      <w:r>
        <w:t>A person who encouraged and helped me to reach a goal is Professor Xia, who is my postgraduate tutor</w:t>
      </w:r>
      <w:r w:rsidR="00B40DAB">
        <w:t xml:space="preserve"> </w:t>
      </w:r>
      <w:r>
        <w:t>in the past three years.</w:t>
      </w:r>
    </w:p>
    <w:p w:rsidR="00E1473B" w:rsidRPr="00B40DAB" w:rsidRDefault="00E1473B" w:rsidP="00E1473B"/>
    <w:p w:rsidR="00E1473B" w:rsidRDefault="00E1473B" w:rsidP="00E1473B">
      <w:proofErr w:type="spellStart"/>
      <w:r>
        <w:t>Prof.Xia</w:t>
      </w:r>
      <w:proofErr w:type="spellEnd"/>
      <w:r>
        <w:t xml:space="preserve"> is 80's generation. He is now working in the College of Computer Science, Chongqing University,</w:t>
      </w:r>
      <w:r w:rsidR="00B40DAB">
        <w:t xml:space="preserve"> </w:t>
      </w:r>
      <w:r>
        <w:t>which is one of the 985 and 211 universiti</w:t>
      </w:r>
      <w:r w:rsidR="00B40DAB">
        <w:t>e</w:t>
      </w:r>
      <w:r w:rsidR="003A1383">
        <w:t xml:space="preserve">s from China. He is easy-going </w:t>
      </w:r>
      <w:r>
        <w:t>and always</w:t>
      </w:r>
      <w:r w:rsidR="00B40DAB">
        <w:t xml:space="preserve"> </w:t>
      </w:r>
      <w:r>
        <w:t>makes people feel that he is energetic every day though there's much workload for him.</w:t>
      </w:r>
    </w:p>
    <w:p w:rsidR="00E1473B" w:rsidRDefault="00E1473B" w:rsidP="00E1473B"/>
    <w:p w:rsidR="003A1383" w:rsidRDefault="00E1473B" w:rsidP="003A1383">
      <w:proofErr w:type="spellStart"/>
      <w:r>
        <w:t>Prof.Xia</w:t>
      </w:r>
      <w:proofErr w:type="spellEnd"/>
      <w:r>
        <w:t xml:space="preserve"> has always been my first mentor in my life since the first day I got into the senior year of</w:t>
      </w:r>
      <w:r w:rsidR="003A1383">
        <w:t xml:space="preserve"> </w:t>
      </w:r>
      <w:r>
        <w:t>Chongqing University. During that time, I'd been taking his professional course, the Algorithm, I was</w:t>
      </w:r>
      <w:r w:rsidR="003A1383">
        <w:t xml:space="preserve"> </w:t>
      </w:r>
      <w:r>
        <w:t>impressed by his ideas of teaching, and naturally</w:t>
      </w:r>
      <w:r w:rsidR="003A1383">
        <w:t>,</w:t>
      </w:r>
      <w:r>
        <w:t xml:space="preserve"> I chose him as an adviser for my undergraduate thesis</w:t>
      </w:r>
      <w:r w:rsidR="003A1383">
        <w:t xml:space="preserve"> </w:t>
      </w:r>
      <w:r>
        <w:t xml:space="preserve">in 2016. And this year, I successfully finished my Master degree dissertation </w:t>
      </w:r>
      <w:r w:rsidR="003A1383">
        <w:t>at</w:t>
      </w:r>
      <w:r>
        <w:t xml:space="preserve"> Chongqing University</w:t>
      </w:r>
      <w:r w:rsidR="003A1383">
        <w:t xml:space="preserve"> </w:t>
      </w:r>
      <w:r>
        <w:t xml:space="preserve">under his supervision. </w:t>
      </w:r>
      <w:r w:rsidR="003A1383">
        <w:t>As he is an experienced person, he could give me a myriad of tips and detailed guidance on schooling and life perspectives, which I feel grateful.</w:t>
      </w:r>
    </w:p>
    <w:p w:rsidR="003A1383" w:rsidRDefault="003A1383" w:rsidP="00E1473B"/>
    <w:p w:rsidR="003A1383" w:rsidRDefault="00E1473B" w:rsidP="00E1473B">
      <w:r>
        <w:t>He is pretty nice a</w:t>
      </w:r>
      <w:r w:rsidR="003A1383">
        <w:t>nd generous to all his students, and always encouraging his students to study for a PhD degree. Plus, he always</w:t>
      </w:r>
      <w:r>
        <w:t xml:space="preserve"> </w:t>
      </w:r>
      <w:r w:rsidR="003A1383">
        <w:t>funds students</w:t>
      </w:r>
      <w:r>
        <w:t xml:space="preserve"> for </w:t>
      </w:r>
      <w:r w:rsidR="003A1383">
        <w:t>publishing scientific or academic papers on journals or magazines, including the page charge as well as attending some international conferences f</w:t>
      </w:r>
      <w:r>
        <w:t xml:space="preserve">rom his project </w:t>
      </w:r>
      <w:proofErr w:type="spellStart"/>
      <w:r>
        <w:t>funding</w:t>
      </w:r>
      <w:r w:rsidR="003A1383">
        <w:t>s</w:t>
      </w:r>
      <w:proofErr w:type="spellEnd"/>
      <w:r>
        <w:t xml:space="preserve">. </w:t>
      </w:r>
    </w:p>
    <w:p w:rsidR="00E1473B" w:rsidRDefault="00E1473B" w:rsidP="00E1473B"/>
    <w:p w:rsidR="00E1473B" w:rsidRDefault="00E1473B" w:rsidP="00E1473B">
      <w:r>
        <w:t>I remember there was a time when I was working for a scientific paper, which is the minimum requirement</w:t>
      </w:r>
      <w:r w:rsidR="003A1383">
        <w:t xml:space="preserve"> </w:t>
      </w:r>
      <w:r>
        <w:t>for a Master's degree, Prof. Xia was the person I could fall back on. My goal was to nail it so that I</w:t>
      </w:r>
      <w:r w:rsidR="003A1383">
        <w:t xml:space="preserve"> </w:t>
      </w:r>
      <w:r>
        <w:t xml:space="preserve">could qualify for </w:t>
      </w:r>
      <w:r w:rsidR="003A1383">
        <w:t xml:space="preserve">a </w:t>
      </w:r>
      <w:r>
        <w:t xml:space="preserve">Master's thesis </w:t>
      </w:r>
      <w:proofErr w:type="spellStart"/>
      <w:r>
        <w:t>defen</w:t>
      </w:r>
      <w:r w:rsidR="003A1383">
        <w:t>c</w:t>
      </w:r>
      <w:r>
        <w:t>e</w:t>
      </w:r>
      <w:proofErr w:type="spellEnd"/>
      <w:r>
        <w:t>. You know, writing a scientific paper was a horrible thing</w:t>
      </w:r>
      <w:r w:rsidR="003A1383">
        <w:t xml:space="preserve"> </w:t>
      </w:r>
      <w:r>
        <w:t>that tormented me the most. I just somehow couldn't figure out ideal experimental results of the</w:t>
      </w:r>
      <w:r w:rsidR="003A1383">
        <w:t xml:space="preserve"> </w:t>
      </w:r>
      <w:r>
        <w:t>algorithm. Since he has been through this, he constantly consoled me and gave me instruction as much as</w:t>
      </w:r>
      <w:r w:rsidR="003A1383">
        <w:t xml:space="preserve"> </w:t>
      </w:r>
      <w:r>
        <w:t>he could</w:t>
      </w:r>
      <w:r w:rsidR="003A1383">
        <w:t xml:space="preserve">, like adjusting the </w:t>
      </w:r>
      <w:proofErr w:type="spellStart"/>
      <w:r w:rsidR="003A1383">
        <w:t>paprameters</w:t>
      </w:r>
      <w:proofErr w:type="spellEnd"/>
      <w:r>
        <w:t>. After constantly improving it, my first conference paper was accepted by SCC 2018 and successfully</w:t>
      </w:r>
      <w:r w:rsidR="003A1383">
        <w:t xml:space="preserve"> </w:t>
      </w:r>
      <w:r>
        <w:t>published by Springer.</w:t>
      </w:r>
    </w:p>
    <w:p w:rsidR="00E1473B" w:rsidRDefault="00E1473B" w:rsidP="00E1473B"/>
    <w:p w:rsidR="00E1473B" w:rsidRDefault="00E1473B" w:rsidP="00E1473B">
      <w:r>
        <w:t>The reason why I felt his suggestions worked was that my supervisor was a role model for me. You know,</w:t>
      </w:r>
      <w:r w:rsidR="000447EC">
        <w:t xml:space="preserve"> </w:t>
      </w:r>
      <w:r>
        <w:t>although he was not in the same situation, his constructive advice and encouragement enabled me to carry on.</w:t>
      </w:r>
    </w:p>
    <w:p w:rsidR="00E1473B" w:rsidRDefault="00E1473B" w:rsidP="00E1473B">
      <w:r>
        <w:t>******</w:t>
      </w:r>
    </w:p>
    <w:p w:rsidR="00E1473B" w:rsidRDefault="00E1473B" w:rsidP="00E1473B">
      <w:r>
        <w:t>What will encourage children to learn more?</w:t>
      </w:r>
    </w:p>
    <w:p w:rsidR="00E1473B" w:rsidRDefault="00E1473B" w:rsidP="00E1473B">
      <w:r>
        <w:t>Do parents and teachers punish children physically nowadays?</w:t>
      </w:r>
    </w:p>
    <w:p w:rsidR="00E1473B" w:rsidRDefault="00E1473B" w:rsidP="00E1473B">
      <w:r>
        <w:t xml:space="preserve">Who do you think has </w:t>
      </w:r>
      <w:r w:rsidR="000447EC">
        <w:t>a</w:t>
      </w:r>
      <w:r>
        <w:t xml:space="preserve"> great influence on the goal-setting of children? </w:t>
      </w:r>
      <w:proofErr w:type="gramStart"/>
      <w:r>
        <w:t>teachers</w:t>
      </w:r>
      <w:proofErr w:type="gramEnd"/>
      <w:r>
        <w:t xml:space="preserve"> or parents?</w:t>
      </w:r>
    </w:p>
    <w:p w:rsidR="00E1473B" w:rsidRDefault="00E1473B" w:rsidP="00E1473B">
      <w:r>
        <w:lastRenderedPageBreak/>
        <w:t>Why is it important for teenagers to set goals?</w:t>
      </w:r>
    </w:p>
    <w:p w:rsidR="00E1473B" w:rsidRDefault="00E1473B" w:rsidP="00E1473B"/>
    <w:p w:rsidR="00ED6201" w:rsidRDefault="00ED6201" w:rsidP="00E1473B">
      <w:pPr>
        <w:rPr>
          <w:rFonts w:hint="eastAsia"/>
        </w:rPr>
      </w:pPr>
    </w:p>
    <w:p w:rsidR="00E1473B" w:rsidRDefault="00E1473B" w:rsidP="00E1473B">
      <w:r>
        <w:rPr>
          <w:rFonts w:hint="eastAsia"/>
        </w:rPr>
        <w:t>想法有趣的人</w:t>
      </w:r>
    </w:p>
    <w:p w:rsidR="00E1473B" w:rsidRDefault="00E1473B" w:rsidP="00E1473B">
      <w:r>
        <w:t>Describe a person who has interesting ideas</w:t>
      </w:r>
    </w:p>
    <w:p w:rsidR="00E1473B" w:rsidRDefault="00E1473B" w:rsidP="00E1473B">
      <w:r>
        <w:t>You should say:</w:t>
      </w:r>
    </w:p>
    <w:p w:rsidR="00E1473B" w:rsidRDefault="00E1473B" w:rsidP="00E1473B">
      <w:r>
        <w:t>Who this person is</w:t>
      </w:r>
    </w:p>
    <w:p w:rsidR="00E1473B" w:rsidRDefault="00E1473B" w:rsidP="00E1473B">
      <w:r>
        <w:t>What this person does</w:t>
      </w:r>
    </w:p>
    <w:p w:rsidR="00E1473B" w:rsidRDefault="00E1473B" w:rsidP="00E1473B">
      <w:r>
        <w:t>How you know him</w:t>
      </w:r>
    </w:p>
    <w:p w:rsidR="00E1473B" w:rsidRDefault="00E1473B" w:rsidP="00E1473B">
      <w:r>
        <w:t>And explain why you think his/her ideas and opinions are interesting</w:t>
      </w:r>
    </w:p>
    <w:p w:rsidR="00E1473B" w:rsidRDefault="00E1473B" w:rsidP="00E1473B">
      <w:r>
        <w:t>******</w:t>
      </w:r>
    </w:p>
    <w:p w:rsidR="00E1473B" w:rsidRDefault="00E1473B" w:rsidP="00E1473B">
      <w:r>
        <w:rPr>
          <w:rFonts w:hint="eastAsia"/>
        </w:rPr>
        <w:t>我想要讲述的是我的一位朋友，他的名字叫</w:t>
      </w:r>
      <w:r>
        <w:t>Yang Ping。Yang和我从大学的时候就是很好的朋友I would like to talk about a friend of mine whose name is Yang Ping. Yang and I have been intimate</w:t>
      </w:r>
      <w:r w:rsidR="001E7E29">
        <w:t xml:space="preserve"> </w:t>
      </w:r>
      <w:r>
        <w:t xml:space="preserve">friends since our Chongqing </w:t>
      </w:r>
      <w:proofErr w:type="gramStart"/>
      <w:r>
        <w:t>university</w:t>
      </w:r>
      <w:proofErr w:type="gramEnd"/>
      <w:r>
        <w:t>. He's now a CEO since he started a business of smart home,</w:t>
      </w:r>
      <w:r w:rsidR="001E7E29">
        <w:t xml:space="preserve"> </w:t>
      </w:r>
      <w:r>
        <w:t>including both software and hardware products. Before that, he was a software engineer serving for the</w:t>
      </w:r>
      <w:r w:rsidR="001E7E29">
        <w:t xml:space="preserve"> </w:t>
      </w:r>
      <w:r>
        <w:t>HUAWEI Company in Chengdu.</w:t>
      </w:r>
    </w:p>
    <w:p w:rsidR="00E1473B" w:rsidRDefault="00E1473B" w:rsidP="00E1473B"/>
    <w:p w:rsidR="00AF5B11" w:rsidRDefault="00E1473B" w:rsidP="00E1473B">
      <w:r>
        <w:t xml:space="preserve">I knew him because he was my classmate </w:t>
      </w:r>
      <w:r w:rsidR="00AF5B11">
        <w:t>at</w:t>
      </w:r>
      <w:r>
        <w:t xml:space="preserve"> Chongqing University. He got class A in </w:t>
      </w:r>
      <w:r w:rsidR="00AF5B11">
        <w:t xml:space="preserve">almost </w:t>
      </w:r>
      <w:r>
        <w:t>all professional courses</w:t>
      </w:r>
      <w:r w:rsidR="00AF5B11">
        <w:t xml:space="preserve"> </w:t>
      </w:r>
      <w:r>
        <w:t>and was proficient in practical skills</w:t>
      </w:r>
      <w:r w:rsidR="00AF5B11">
        <w:t>, like software programming</w:t>
      </w:r>
      <w:r>
        <w:t xml:space="preserve">. He was also the chairman of </w:t>
      </w:r>
      <w:r w:rsidR="00AF5B11">
        <w:t xml:space="preserve">the </w:t>
      </w:r>
      <w:r>
        <w:t>association for science and technology</w:t>
      </w:r>
      <w:r w:rsidR="00AF5B11">
        <w:t xml:space="preserve"> </w:t>
      </w:r>
      <w:r>
        <w:t>in College of Computer Science. I remember there was a time at Programming Practice course, I saw him</w:t>
      </w:r>
      <w:r w:rsidR="00AF5B11">
        <w:t xml:space="preserve"> </w:t>
      </w:r>
      <w:r>
        <w:t>developed the first fun</w:t>
      </w:r>
      <w:bookmarkStart w:id="0" w:name="_GoBack"/>
      <w:bookmarkEnd w:id="0"/>
      <w:r>
        <w:t xml:space="preserve">ction of </w:t>
      </w:r>
      <w:r w:rsidR="00AF5B11">
        <w:t>the project in</w:t>
      </w:r>
      <w:r>
        <w:t xml:space="preserve"> a short time. And, he could instantly check where my code was</w:t>
      </w:r>
      <w:r w:rsidR="00AF5B11">
        <w:t xml:space="preserve"> </w:t>
      </w:r>
      <w:r>
        <w:t xml:space="preserve">wrong and solve the problem. </w:t>
      </w:r>
    </w:p>
    <w:p w:rsidR="00AF5B11" w:rsidRDefault="00AF5B11" w:rsidP="00E1473B"/>
    <w:p w:rsidR="00E1473B" w:rsidRDefault="00AF5B11" w:rsidP="00E1473B">
      <w:r>
        <w:t xml:space="preserve">Recently, he developed </w:t>
      </w:r>
      <w:r w:rsidR="00E1473B">
        <w:t xml:space="preserve">an applet of WeChat and a smart box </w:t>
      </w:r>
      <w:r>
        <w:t>he</w:t>
      </w:r>
      <w:r w:rsidR="00E1473B">
        <w:t xml:space="preserve"> designed for</w:t>
      </w:r>
      <w:r>
        <w:t xml:space="preserve"> </w:t>
      </w:r>
      <w:r w:rsidR="00E1473B">
        <w:t>controlling all kinds of household appliances, such as lights, fan, television, air conditioner and so</w:t>
      </w:r>
      <w:r>
        <w:t xml:space="preserve"> </w:t>
      </w:r>
      <w:r w:rsidR="00E1473B">
        <w:t>forth via WIFI, far infrared ray device</w:t>
      </w:r>
      <w:r>
        <w:t xml:space="preserve"> as well as blue-tooth signals</w:t>
      </w:r>
      <w:r w:rsidR="00497540">
        <w:t>. It</w:t>
      </w:r>
      <w:r>
        <w:t xml:space="preserve"> was the first product for his com</w:t>
      </w:r>
      <w:r w:rsidR="00497540">
        <w:t>pany,</w:t>
      </w:r>
      <w:r>
        <w:t xml:space="preserve"> </w:t>
      </w:r>
      <w:r w:rsidR="00497540">
        <w:t xml:space="preserve">which </w:t>
      </w:r>
      <w:r w:rsidR="00E1473B">
        <w:t>worked perfectly in my house.</w:t>
      </w:r>
      <w:r>
        <w:t xml:space="preserve"> </w:t>
      </w:r>
      <w:r w:rsidR="00497540">
        <w:t>You know, all parts of the product</w:t>
      </w:r>
      <w:r w:rsidR="00E1473B">
        <w:t xml:space="preserve"> are DIY from him, he owns the proprietary intellectual property rights. Honestly,</w:t>
      </w:r>
      <w:r>
        <w:t xml:space="preserve"> </w:t>
      </w:r>
      <w:r w:rsidR="00E1473B">
        <w:t xml:space="preserve">he has had the idea of doing smart-device in </w:t>
      </w:r>
      <w:proofErr w:type="spellStart"/>
      <w:r w:rsidR="00E1473B">
        <w:t>IoT</w:t>
      </w:r>
      <w:proofErr w:type="spellEnd"/>
      <w:r w:rsidR="00E1473B">
        <w:t xml:space="preserve"> for a long time. What I admire him is that he's not just</w:t>
      </w:r>
      <w:r>
        <w:t xml:space="preserve"> </w:t>
      </w:r>
      <w:r w:rsidR="00E1473B">
        <w:t>talking for that, but persists in achieving his ideas and trying to constantly optimize them.</w:t>
      </w:r>
      <w:r>
        <w:t xml:space="preserve"> </w:t>
      </w:r>
      <w:r w:rsidR="00497540">
        <w:t xml:space="preserve">It lets me remind a sentence in our field, “talk is cheap, show me the code”, </w:t>
      </w:r>
      <w:proofErr w:type="spellStart"/>
      <w:r w:rsidR="00497540">
        <w:t>haha</w:t>
      </w:r>
      <w:proofErr w:type="spellEnd"/>
      <w:r w:rsidR="00497540">
        <w:t>.</w:t>
      </w:r>
    </w:p>
    <w:p w:rsidR="00E1473B" w:rsidRDefault="00E1473B" w:rsidP="00E1473B"/>
    <w:p w:rsidR="00E1473B" w:rsidRDefault="00E1473B" w:rsidP="00E1473B">
      <w:r>
        <w:t>Well, I think the reason why his ideas are interesting is that he cons</w:t>
      </w:r>
      <w:r w:rsidR="00342A49">
        <w:t>idered all kinds of core technology</w:t>
      </w:r>
      <w:r w:rsidR="00AD46E6">
        <w:t xml:space="preserve"> </w:t>
      </w:r>
      <w:r w:rsidR="00AD46E6">
        <w:t xml:space="preserve">in the </w:t>
      </w:r>
      <w:proofErr w:type="spellStart"/>
      <w:r w:rsidR="00AD46E6">
        <w:t>IoT</w:t>
      </w:r>
      <w:proofErr w:type="spellEnd"/>
      <w:r w:rsidR="00AD46E6">
        <w:t xml:space="preserve"> area</w:t>
      </w:r>
      <w:r w:rsidR="00342A49">
        <w:t>, as well as the global perspective</w:t>
      </w:r>
      <w:r w:rsidR="00AD46E6">
        <w:t xml:space="preserve"> for products</w:t>
      </w:r>
      <w:r>
        <w:t xml:space="preserve">. You know, those </w:t>
      </w:r>
      <w:r w:rsidR="00AD46E6">
        <w:t>idea</w:t>
      </w:r>
      <w:r>
        <w:t>s are key</w:t>
      </w:r>
      <w:r w:rsidR="00AD46E6">
        <w:t xml:space="preserve"> parts in managing a company</w:t>
      </w:r>
      <w:r>
        <w:t xml:space="preserve">. From the way of </w:t>
      </w:r>
      <w:r w:rsidR="00F37D58">
        <w:t>his start-up</w:t>
      </w:r>
      <w:r>
        <w:t>, I got inspiration from</w:t>
      </w:r>
      <w:r w:rsidR="00497540">
        <w:t xml:space="preserve"> </w:t>
      </w:r>
      <w:r>
        <w:t xml:space="preserve">him and have gone on </w:t>
      </w:r>
      <w:r w:rsidR="00F37D58">
        <w:t xml:space="preserve">my own </w:t>
      </w:r>
      <w:r>
        <w:t>path in my career.</w:t>
      </w:r>
    </w:p>
    <w:p w:rsidR="00E1473B" w:rsidRDefault="00E1473B" w:rsidP="00E1473B">
      <w:r>
        <w:t>***</w:t>
      </w:r>
    </w:p>
    <w:p w:rsidR="00E1473B" w:rsidRDefault="00E1473B" w:rsidP="00E1473B">
      <w:r>
        <w:t>When do children begin to have their own ideas?</w:t>
      </w:r>
    </w:p>
    <w:p w:rsidR="00E1473B" w:rsidRDefault="00E1473B" w:rsidP="00E1473B">
      <w:r>
        <w:t>Why are there more and more differences between children and the</w:t>
      </w:r>
      <w:r w:rsidR="00626750">
        <w:t>i</w:t>
      </w:r>
      <w:r>
        <w:t>r parents?</w:t>
      </w:r>
    </w:p>
    <w:p w:rsidR="00E1473B" w:rsidRDefault="00E1473B" w:rsidP="00E1473B">
      <w:r>
        <w:t>What are the advantages and disadvantages of setting rules for children?</w:t>
      </w:r>
    </w:p>
    <w:p w:rsidR="009F5A85" w:rsidRDefault="00E1473B" w:rsidP="00E1473B">
      <w:r>
        <w:t>Is there someone with good ideas that have changed many people's lives?</w:t>
      </w:r>
    </w:p>
    <w:sectPr w:rsidR="009F5A8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B121B9"/>
    <w:multiLevelType w:val="multilevel"/>
    <w:tmpl w:val="F6E68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tjQwMTAwMTMyMTJQ0lEKTi0uzszPAykwrAUAGX0YfywAAAA="/>
  </w:docVars>
  <w:rsids>
    <w:rsidRoot w:val="00036043"/>
    <w:rsid w:val="00036043"/>
    <w:rsid w:val="000447EC"/>
    <w:rsid w:val="001046E5"/>
    <w:rsid w:val="00130E29"/>
    <w:rsid w:val="001E7E29"/>
    <w:rsid w:val="002E2CC6"/>
    <w:rsid w:val="00327D71"/>
    <w:rsid w:val="00342A49"/>
    <w:rsid w:val="00380215"/>
    <w:rsid w:val="003A1383"/>
    <w:rsid w:val="00497540"/>
    <w:rsid w:val="00540E77"/>
    <w:rsid w:val="00626750"/>
    <w:rsid w:val="00680F80"/>
    <w:rsid w:val="006A0A08"/>
    <w:rsid w:val="008F4EDE"/>
    <w:rsid w:val="00AA6C92"/>
    <w:rsid w:val="00AD46E6"/>
    <w:rsid w:val="00AF5B11"/>
    <w:rsid w:val="00B40DAB"/>
    <w:rsid w:val="00BD0C6D"/>
    <w:rsid w:val="00D030D1"/>
    <w:rsid w:val="00E1473B"/>
    <w:rsid w:val="00ED6201"/>
    <w:rsid w:val="00F37D58"/>
    <w:rsid w:val="00F55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12263"/>
  <w15:chartTrackingRefBased/>
  <w15:docId w15:val="{E91BB495-3AA5-457D-AFCC-9A317F8AC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1046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903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8</Pages>
  <Words>2716</Words>
  <Characters>15482</Characters>
  <Application>Microsoft Office Word</Application>
  <DocSecurity>0</DocSecurity>
  <Lines>129</Lines>
  <Paragraphs>36</Paragraphs>
  <ScaleCrop>false</ScaleCrop>
  <Company>CQU</Company>
  <LinksUpToDate>false</LinksUpToDate>
  <CharactersWithSpaces>18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Judith</dc:creator>
  <cp:keywords/>
  <dc:description/>
  <cp:lastModifiedBy>Wang Judith</cp:lastModifiedBy>
  <cp:revision>24</cp:revision>
  <dcterms:created xsi:type="dcterms:W3CDTF">2019-10-18T02:23:00Z</dcterms:created>
  <dcterms:modified xsi:type="dcterms:W3CDTF">2019-10-18T03:00:00Z</dcterms:modified>
</cp:coreProperties>
</file>